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630B9B52" w:rsidR="002B7736" w:rsidRDefault="009B4010">
      <w:pPr>
        <w:pStyle w:val="ac"/>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ac"/>
        <w:tabs>
          <w:tab w:val="right" w:pos="9639"/>
        </w:tabs>
        <w:rPr>
          <w:rFonts w:eastAsia="宋体"/>
          <w:bCs/>
          <w:sz w:val="24"/>
          <w:szCs w:val="24"/>
          <w:lang w:eastAsia="zh-CN"/>
        </w:rPr>
      </w:pPr>
      <w:r>
        <w:rPr>
          <w:rFonts w:eastAsia="宋体"/>
          <w:bCs/>
          <w:sz w:val="24"/>
          <w:szCs w:val="24"/>
          <w:lang w:eastAsia="zh-CN"/>
        </w:rPr>
        <w:t>Elbonia, Online, 2</w:t>
      </w:r>
      <w:r w:rsidR="004E5A59">
        <w:rPr>
          <w:rFonts w:eastAsia="宋体"/>
          <w:bCs/>
          <w:sz w:val="24"/>
          <w:szCs w:val="24"/>
          <w:lang w:eastAsia="zh-CN"/>
        </w:rPr>
        <w:t>0</w:t>
      </w:r>
      <w:r>
        <w:rPr>
          <w:rFonts w:eastAsia="宋体"/>
          <w:bCs/>
          <w:sz w:val="24"/>
          <w:szCs w:val="24"/>
          <w:lang w:eastAsia="zh-CN"/>
        </w:rPr>
        <w:t xml:space="preserve"> – </w:t>
      </w:r>
      <w:r w:rsidR="004E5A59">
        <w:rPr>
          <w:rFonts w:eastAsia="宋体"/>
          <w:bCs/>
          <w:sz w:val="24"/>
          <w:szCs w:val="24"/>
          <w:lang w:eastAsia="zh-CN"/>
        </w:rPr>
        <w:t>30</w:t>
      </w:r>
      <w:r>
        <w:rPr>
          <w:rFonts w:eastAsia="宋体"/>
          <w:bCs/>
          <w:sz w:val="24"/>
          <w:szCs w:val="24"/>
          <w:lang w:eastAsia="zh-CN"/>
        </w:rPr>
        <w:t xml:space="preserve"> </w:t>
      </w:r>
      <w:r w:rsidR="004E5A59">
        <w:rPr>
          <w:rFonts w:eastAsia="宋体"/>
          <w:bCs/>
          <w:sz w:val="24"/>
          <w:szCs w:val="24"/>
          <w:lang w:eastAsia="zh-CN"/>
        </w:rPr>
        <w:t>April</w:t>
      </w:r>
      <w:r>
        <w:rPr>
          <w:rFonts w:eastAsia="宋体"/>
          <w:bCs/>
          <w:sz w:val="24"/>
          <w:szCs w:val="24"/>
          <w:lang w:eastAsia="zh-CN"/>
        </w:rPr>
        <w:t xml:space="preserve"> 2020</w:t>
      </w:r>
      <w:r>
        <w:rPr>
          <w:rFonts w:eastAsia="宋体"/>
          <w:sz w:val="24"/>
          <w:szCs w:val="24"/>
          <w:lang w:eastAsia="zh-CN"/>
        </w:rPr>
        <w:tab/>
      </w:r>
    </w:p>
    <w:p w14:paraId="4F06B111" w14:textId="77777777" w:rsidR="002B7736" w:rsidRDefault="002B7736">
      <w:pPr>
        <w:pStyle w:val="ac"/>
        <w:rPr>
          <w:bCs/>
          <w:sz w:val="24"/>
        </w:rPr>
      </w:pPr>
    </w:p>
    <w:p w14:paraId="4EC3B38A" w14:textId="77777777" w:rsidR="002B7736" w:rsidRDefault="002B7736">
      <w:pPr>
        <w:pStyle w:val="ac"/>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2</w:t>
      </w:r>
      <w:r w:rsidR="004E5A59">
        <w:rPr>
          <w:rFonts w:ascii="Arial" w:hAnsi="Arial" w:cs="Arial"/>
          <w:b/>
          <w:bCs/>
          <w:sz w:val="24"/>
        </w:rPr>
        <w:t>07</w:t>
      </w:r>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Elbonia, April 2020).</w:t>
      </w:r>
      <w:r w:rsidR="000A544F">
        <w:rPr>
          <w:bCs/>
        </w:rPr>
        <w:t xml:space="preserve"> Please beware that TDocs discussing the aspects handled in [3] are not included below, as the e-mail discussion report shall be handled first!</w:t>
      </w:r>
    </w:p>
    <w:p w14:paraId="79180299" w14:textId="77777777" w:rsidR="002B7736" w:rsidRDefault="009B4010" w:rsidP="00F86953">
      <w:pPr>
        <w:pStyle w:val="1"/>
        <w:jc w:val="both"/>
      </w:pPr>
      <w:r>
        <w:t>2</w:t>
      </w:r>
      <w:r>
        <w:tab/>
        <w:t>Discussion</w:t>
      </w:r>
    </w:p>
    <w:p w14:paraId="0A261BC5" w14:textId="30488841" w:rsidR="002B7736" w:rsidRDefault="009B4010" w:rsidP="00F86953">
      <w:pPr>
        <w:pStyle w:val="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suggest to associat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af0"/>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5E2E2F6A" w:rsidR="00F86953" w:rsidRPr="00330F86" w:rsidRDefault="00330F86" w:rsidP="00330F86">
            <w:pPr>
              <w:rPr>
                <w:lang w:eastAsia="zh-TW"/>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581061DA" w:rsidR="00F86953" w:rsidRDefault="00066331" w:rsidP="00DB4EFD">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64B4ED35" w14:textId="204F4070" w:rsidR="00F86953" w:rsidRDefault="00A83F2B" w:rsidP="00DB4EFD">
            <w:pPr>
              <w:rPr>
                <w:lang w:eastAsia="zh-CN"/>
              </w:rPr>
            </w:pPr>
            <w:ins w:id="16" w:author="OPPO" w:date="2020-04-21T14:53:00Z">
              <w:r>
                <w:rPr>
                  <w:rFonts w:hint="eastAsia"/>
                  <w:lang w:eastAsia="zh-CN"/>
                </w:rPr>
                <w:t>Y</w:t>
              </w:r>
              <w:r>
                <w:rPr>
                  <w:lang w:eastAsia="zh-CN"/>
                </w:rPr>
                <w:t>es</w:t>
              </w:r>
            </w:ins>
          </w:p>
        </w:tc>
        <w:tc>
          <w:tcPr>
            <w:tcW w:w="5950" w:type="dxa"/>
          </w:tcPr>
          <w:p w14:paraId="0BFCEF30" w14:textId="4513A0AA" w:rsidR="00F86953" w:rsidRDefault="00A83F2B" w:rsidP="00DB4EFD">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F86953" w14:paraId="18B8090F" w14:textId="77777777" w:rsidTr="00DB4EFD">
        <w:tc>
          <w:tcPr>
            <w:tcW w:w="1980" w:type="dxa"/>
          </w:tcPr>
          <w:p w14:paraId="2B233997" w14:textId="77777777" w:rsidR="00F86953" w:rsidRDefault="00F86953" w:rsidP="00DB4EFD">
            <w:pPr>
              <w:rPr>
                <w:lang w:eastAsia="zh-CN"/>
              </w:rPr>
            </w:pPr>
          </w:p>
        </w:tc>
        <w:tc>
          <w:tcPr>
            <w:tcW w:w="1701" w:type="dxa"/>
          </w:tcPr>
          <w:p w14:paraId="01652EB9" w14:textId="77777777" w:rsidR="00F86953" w:rsidRDefault="00F86953" w:rsidP="00DB4EFD">
            <w:pPr>
              <w:rPr>
                <w:lang w:eastAsia="zh-CN"/>
              </w:rPr>
            </w:pPr>
          </w:p>
        </w:tc>
        <w:tc>
          <w:tcPr>
            <w:tcW w:w="5950" w:type="dxa"/>
          </w:tcPr>
          <w:p w14:paraId="21BE3305" w14:textId="77777777" w:rsidR="00F86953" w:rsidRDefault="00F86953" w:rsidP="00DB4EFD">
            <w:pPr>
              <w:rPr>
                <w:lang w:eastAsia="zh-CN"/>
              </w:rPr>
            </w:pPr>
          </w:p>
        </w:tc>
      </w:tr>
    </w:tbl>
    <w:p w14:paraId="55F81916" w14:textId="77777777" w:rsidR="006161CD" w:rsidRPr="0021554D" w:rsidRDefault="006161CD" w:rsidP="0021554D"/>
    <w:p w14:paraId="3AA9E325" w14:textId="7198E4D8" w:rsidR="00171FD7" w:rsidRDefault="00171FD7">
      <w:pPr>
        <w:pStyle w:val="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The authors of [2] have brought the 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af0"/>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lastRenderedPageBreak/>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19"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20" w:author="MediaTek (Li-Chuan)" w:date="2020-04-21T10:38:00Z">
              <w:r>
                <w:rPr>
                  <w:lang w:eastAsia="zh-CN"/>
                </w:rPr>
                <w:t>Yes/</w:t>
              </w:r>
            </w:ins>
            <w:ins w:id="21" w:author="MediaTek (Li-Chuan)" w:date="2020-04-21T10:22:00Z">
              <w:r w:rsidR="00330F86">
                <w:rPr>
                  <w:lang w:eastAsia="zh-CN"/>
                </w:rPr>
                <w:t>No</w:t>
              </w:r>
            </w:ins>
          </w:p>
        </w:tc>
        <w:tc>
          <w:tcPr>
            <w:tcW w:w="5950" w:type="dxa"/>
          </w:tcPr>
          <w:p w14:paraId="13FE49D5" w14:textId="3FE241CB" w:rsidR="00950EB7" w:rsidRDefault="00950EB7" w:rsidP="00330F86">
            <w:pPr>
              <w:rPr>
                <w:ins w:id="22" w:author="MediaTek (Li-Chuan)" w:date="2020-04-21T10:38:00Z"/>
                <w:lang w:eastAsia="zh-CN"/>
              </w:rPr>
            </w:pPr>
            <w:ins w:id="23" w:author="MediaTek (Li-Chuan)" w:date="2020-04-21T10:36:00Z">
              <w:r>
                <w:rPr>
                  <w:lang w:eastAsia="zh-CN"/>
                </w:rPr>
                <w:t xml:space="preserve">We believe that the default state of a triggering event is </w:t>
              </w:r>
            </w:ins>
            <w:ins w:id="24" w:author="MediaTek (Li-Chuan)" w:date="2020-04-21T10:37:00Z">
              <w:r>
                <w:rPr>
                  <w:lang w:eastAsia="zh-CN"/>
                </w:rPr>
                <w:t>“not fulfilled”, and we need not to specify explicitly. Otherwise we should do this also for all measurement events?</w:t>
              </w:r>
            </w:ins>
          </w:p>
          <w:p w14:paraId="238D4F7D" w14:textId="4029EF52" w:rsidR="00950EB7" w:rsidRPr="00950EB7" w:rsidRDefault="00950EB7" w:rsidP="00330F86">
            <w:pPr>
              <w:rPr>
                <w:ins w:id="25" w:author="MediaTek (Li-Chuan)" w:date="2020-04-21T10:37:00Z"/>
                <w:lang w:eastAsia="zh-CN"/>
              </w:rPr>
            </w:pPr>
            <w:ins w:id="26" w:author="MediaTek (Li-Chuan)" w:date="2020-04-21T10:38:00Z">
              <w:r>
                <w:rPr>
                  <w:lang w:eastAsia="zh-CN"/>
                </w:rPr>
                <w:t xml:space="preserve">But we are fine to have </w:t>
              </w:r>
            </w:ins>
            <w:ins w:id="27"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681E8180" w:rsidR="008F038F" w:rsidRDefault="008935D9" w:rsidP="00DB4EFD">
            <w:pPr>
              <w:rPr>
                <w:lang w:eastAsia="zh-CN"/>
              </w:rPr>
            </w:pPr>
            <w:ins w:id="28" w:author="OPPO" w:date="2020-04-21T14:55:00Z">
              <w:r>
                <w:rPr>
                  <w:lang w:eastAsia="zh-CN"/>
                </w:rPr>
                <w:t>O</w:t>
              </w:r>
            </w:ins>
            <w:ins w:id="29" w:author="OPPO" w:date="2020-04-21T14:56:00Z">
              <w:r>
                <w:rPr>
                  <w:lang w:eastAsia="zh-CN"/>
                </w:rPr>
                <w:t>PPO</w:t>
              </w:r>
            </w:ins>
          </w:p>
        </w:tc>
        <w:tc>
          <w:tcPr>
            <w:tcW w:w="1701" w:type="dxa"/>
          </w:tcPr>
          <w:p w14:paraId="531A5BBB" w14:textId="3E75A5BD" w:rsidR="008F038F" w:rsidRDefault="008935D9" w:rsidP="00DB4EFD">
            <w:pPr>
              <w:rPr>
                <w:lang w:eastAsia="zh-CN"/>
              </w:rPr>
            </w:pPr>
            <w:ins w:id="30" w:author="OPPO" w:date="2020-04-21T14:56:00Z">
              <w:r>
                <w:rPr>
                  <w:rFonts w:hint="eastAsia"/>
                  <w:lang w:eastAsia="zh-CN"/>
                </w:rPr>
                <w:t>No</w:t>
              </w:r>
            </w:ins>
          </w:p>
        </w:tc>
        <w:tc>
          <w:tcPr>
            <w:tcW w:w="5950" w:type="dxa"/>
          </w:tcPr>
          <w:p w14:paraId="353DF72A" w14:textId="614392EB" w:rsidR="008F038F" w:rsidRDefault="00A93DDF" w:rsidP="00DB4EFD">
            <w:pPr>
              <w:rPr>
                <w:lang w:eastAsia="zh-CN"/>
              </w:rPr>
            </w:pPr>
            <w:ins w:id="31" w:author="OPPO" w:date="2020-04-21T14:58:00Z">
              <w:r>
                <w:rPr>
                  <w:lang w:eastAsia="zh-CN"/>
                </w:rPr>
                <w:t>We don’t understand why this issue is specific to CHO execution conditions</w:t>
              </w:r>
            </w:ins>
            <w:ins w:id="32" w:author="OPPO" w:date="2020-04-21T14:59:00Z">
              <w:r>
                <w:rPr>
                  <w:lang w:eastAsia="zh-CN"/>
                </w:rPr>
                <w:t>, given that legacy measurement event</w:t>
              </w:r>
              <w:r w:rsidR="00C94D0A">
                <w:rPr>
                  <w:lang w:eastAsia="zh-CN"/>
                </w:rPr>
                <w:t xml:space="preserve"> works well in the same way?</w:t>
              </w:r>
            </w:ins>
          </w:p>
        </w:tc>
      </w:tr>
      <w:tr w:rsidR="008F038F" w14:paraId="605CAFD4" w14:textId="77777777" w:rsidTr="00DB4EFD">
        <w:tc>
          <w:tcPr>
            <w:tcW w:w="1980" w:type="dxa"/>
          </w:tcPr>
          <w:p w14:paraId="1F458817" w14:textId="77777777" w:rsidR="008F038F" w:rsidRDefault="008F038F" w:rsidP="00DB4EFD">
            <w:pPr>
              <w:rPr>
                <w:lang w:eastAsia="zh-CN"/>
              </w:rPr>
            </w:pPr>
          </w:p>
        </w:tc>
        <w:tc>
          <w:tcPr>
            <w:tcW w:w="1701" w:type="dxa"/>
          </w:tcPr>
          <w:p w14:paraId="4982AC2D" w14:textId="77777777" w:rsidR="008F038F" w:rsidRDefault="008F038F" w:rsidP="00DB4EFD">
            <w:pPr>
              <w:rPr>
                <w:lang w:eastAsia="zh-CN"/>
              </w:rPr>
            </w:pPr>
          </w:p>
        </w:tc>
        <w:tc>
          <w:tcPr>
            <w:tcW w:w="5950" w:type="dxa"/>
          </w:tcPr>
          <w:p w14:paraId="351421AD" w14:textId="77777777" w:rsidR="008F038F" w:rsidRDefault="008F038F" w:rsidP="00DB4EFD">
            <w:pPr>
              <w:rPr>
                <w:lang w:eastAsia="zh-CN"/>
              </w:rPr>
            </w:pPr>
          </w:p>
        </w:tc>
      </w:tr>
    </w:tbl>
    <w:p w14:paraId="54CE7AA6" w14:textId="4641D5CC" w:rsidR="00171FD7" w:rsidRPr="00171FD7" w:rsidRDefault="00171FD7" w:rsidP="00171FD7"/>
    <w:p w14:paraId="53821CF3" w14:textId="3D5339E6" w:rsidR="005C7273" w:rsidRDefault="005C7273">
      <w:pPr>
        <w:pStyle w:val="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af0"/>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33"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34" w:author="MediaTek (Li-Chuan)" w:date="2020-04-21T10:43:00Z">
              <w:r>
                <w:rPr>
                  <w:lang w:eastAsia="zh-CN"/>
                </w:rPr>
                <w:t>Yes</w:t>
              </w:r>
            </w:ins>
          </w:p>
        </w:tc>
        <w:tc>
          <w:tcPr>
            <w:tcW w:w="5950" w:type="dxa"/>
          </w:tcPr>
          <w:p w14:paraId="637D3E26" w14:textId="7E5775B0" w:rsidR="00F0737F" w:rsidRDefault="007B6662" w:rsidP="00DB4EFD">
            <w:pPr>
              <w:rPr>
                <w:lang w:eastAsia="zh-CN"/>
              </w:rPr>
            </w:pPr>
            <w:ins w:id="35" w:author="MediaTek (Li-Chuan)" w:date="2020-04-21T10:48:00Z">
              <w:r>
                <w:rPr>
                  <w:lang w:eastAsia="zh-CN"/>
                </w:rPr>
                <w:t xml:space="preserve">This is reasonable UE behaviour </w:t>
              </w:r>
            </w:ins>
            <w:ins w:id="36"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40200C6E" w:rsidR="00F0737F" w:rsidRDefault="00507D74" w:rsidP="00DB4EFD">
            <w:pPr>
              <w:rPr>
                <w:lang w:eastAsia="zh-CN"/>
              </w:rPr>
            </w:pPr>
            <w:ins w:id="37" w:author="OPPO" w:date="2020-04-21T15:06:00Z">
              <w:r>
                <w:rPr>
                  <w:rFonts w:hint="eastAsia"/>
                  <w:lang w:eastAsia="zh-CN"/>
                </w:rPr>
                <w:t>O</w:t>
              </w:r>
              <w:r>
                <w:rPr>
                  <w:lang w:eastAsia="zh-CN"/>
                </w:rPr>
                <w:t>PPO</w:t>
              </w:r>
            </w:ins>
          </w:p>
        </w:tc>
        <w:tc>
          <w:tcPr>
            <w:tcW w:w="1701" w:type="dxa"/>
          </w:tcPr>
          <w:p w14:paraId="24B158F0" w14:textId="54702FED" w:rsidR="00F0737F" w:rsidRDefault="00DD734F" w:rsidP="00DB4EFD">
            <w:pPr>
              <w:rPr>
                <w:lang w:eastAsia="zh-CN"/>
              </w:rPr>
            </w:pPr>
            <w:ins w:id="38" w:author="OPPO" w:date="2020-04-21T15:11:00Z">
              <w:r>
                <w:rPr>
                  <w:lang w:eastAsia="zh-CN"/>
                </w:rPr>
                <w:t>We prefer network-based approach for releasing MR-DC</w:t>
              </w:r>
            </w:ins>
          </w:p>
        </w:tc>
        <w:tc>
          <w:tcPr>
            <w:tcW w:w="5950" w:type="dxa"/>
          </w:tcPr>
          <w:p w14:paraId="433304A5" w14:textId="77777777" w:rsidR="00F0737F" w:rsidRDefault="00507D74" w:rsidP="00DB4EFD">
            <w:pPr>
              <w:rPr>
                <w:ins w:id="39" w:author="OPPO" w:date="2020-04-21T15:06:00Z"/>
                <w:lang w:eastAsia="zh-CN"/>
              </w:rPr>
            </w:pPr>
            <w:ins w:id="40" w:author="OPPO" w:date="2020-04-21T15:06:00Z">
              <w:r>
                <w:rPr>
                  <w:rFonts w:hint="eastAsia"/>
                  <w:lang w:eastAsia="zh-CN"/>
                </w:rPr>
                <w:t>W</w:t>
              </w:r>
              <w:r>
                <w:rPr>
                  <w:lang w:eastAsia="zh-CN"/>
                </w:rPr>
                <w:t xml:space="preserve">e would like to understand the proposal a bit further. </w:t>
              </w:r>
            </w:ins>
          </w:p>
          <w:p w14:paraId="1DA72131" w14:textId="5F200C81" w:rsidR="00507D74" w:rsidRDefault="0021320E" w:rsidP="00507D74">
            <w:pPr>
              <w:pStyle w:val="af1"/>
              <w:numPr>
                <w:ilvl w:val="0"/>
                <w:numId w:val="4"/>
              </w:numPr>
              <w:rPr>
                <w:ins w:id="41" w:author="OPPO" w:date="2020-04-21T15:07:00Z"/>
                <w:lang w:eastAsia="zh-CN"/>
              </w:rPr>
            </w:pPr>
            <w:ins w:id="42" w:author="OPPO" w:date="2020-04-21T15:07:00Z">
              <w:r>
                <w:rPr>
                  <w:lang w:eastAsia="zh-CN"/>
                </w:rPr>
                <w:t>Does it mean UE autonomously releases MR-DC? or</w:t>
              </w:r>
            </w:ins>
          </w:p>
          <w:p w14:paraId="646D94C1" w14:textId="1BA0EF02" w:rsidR="0021320E" w:rsidRDefault="004700B7" w:rsidP="00507D74">
            <w:pPr>
              <w:pStyle w:val="af1"/>
              <w:numPr>
                <w:ilvl w:val="0"/>
                <w:numId w:val="4"/>
              </w:numPr>
              <w:rPr>
                <w:ins w:id="43" w:author="OPPO" w:date="2020-04-21T15:08:00Z"/>
                <w:lang w:eastAsia="zh-CN"/>
              </w:rPr>
            </w:pPr>
            <w:ins w:id="44" w:author="OPPO" w:date="2020-04-21T15:14:00Z">
              <w:r>
                <w:rPr>
                  <w:lang w:eastAsia="zh-CN"/>
                </w:rPr>
                <w:t xml:space="preserve">Does </w:t>
              </w:r>
            </w:ins>
            <w:ins w:id="45" w:author="OPPO" w:date="2020-04-21T15:07:00Z">
              <w:r w:rsidR="0021320E">
                <w:rPr>
                  <w:lang w:eastAsia="zh-CN"/>
                </w:rPr>
                <w:t xml:space="preserve">CHO configuration </w:t>
              </w:r>
            </w:ins>
            <w:ins w:id="46" w:author="OPPO" w:date="2020-04-21T15:08:00Z">
              <w:r w:rsidR="0021320E">
                <w:rPr>
                  <w:lang w:eastAsia="zh-CN"/>
                </w:rPr>
                <w:t>include a MR-DC release command?</w:t>
              </w:r>
            </w:ins>
          </w:p>
          <w:p w14:paraId="42ADB638" w14:textId="1A1311BE" w:rsidR="0021320E" w:rsidRPr="0021320E" w:rsidRDefault="00CA6F46" w:rsidP="0021320E">
            <w:pPr>
              <w:rPr>
                <w:rFonts w:hint="eastAsia"/>
                <w:lang w:eastAsia="zh-CN"/>
                <w:rPrChange w:id="47" w:author="OPPO" w:date="2020-04-21T15:08:00Z">
                  <w:rPr>
                    <w:lang w:eastAsia="zh-CN"/>
                  </w:rPr>
                </w:rPrChange>
              </w:rPr>
            </w:pPr>
            <w:ins w:id="48" w:author="OPPO" w:date="2020-04-21T15:08:00Z">
              <w:r>
                <w:rPr>
                  <w:lang w:eastAsia="zh-CN"/>
                </w:rPr>
                <w:t xml:space="preserve">We don’t want to have UE autonomous MR-DC release and </w:t>
              </w:r>
            </w:ins>
            <w:ins w:id="49" w:author="OPPO" w:date="2020-04-21T15:09:00Z">
              <w:r>
                <w:rPr>
                  <w:lang w:eastAsia="zh-CN"/>
                </w:rPr>
                <w:t xml:space="preserve">we think it would be </w:t>
              </w:r>
            </w:ins>
            <w:ins w:id="50" w:author="OPPO" w:date="2020-04-21T15:12:00Z">
              <w:r w:rsidR="00DD734F">
                <w:rPr>
                  <w:lang w:eastAsia="zh-CN"/>
                </w:rPr>
                <w:t>enough</w:t>
              </w:r>
            </w:ins>
            <w:ins w:id="51" w:author="OPPO" w:date="2020-04-21T15:09:00Z">
              <w:r>
                <w:rPr>
                  <w:lang w:eastAsia="zh-CN"/>
                </w:rPr>
                <w:t xml:space="preserve"> </w:t>
              </w:r>
            </w:ins>
            <w:ins w:id="52" w:author="OPPO" w:date="2020-04-21T15:10:00Z">
              <w:r w:rsidR="0035496C">
                <w:rPr>
                  <w:lang w:eastAsia="zh-CN"/>
                </w:rPr>
                <w:t>to have network-based solution, i.e. including MR-DC</w:t>
              </w:r>
            </w:ins>
            <w:ins w:id="53" w:author="OPPO" w:date="2020-04-21T15:08:00Z">
              <w:r>
                <w:rPr>
                  <w:lang w:eastAsia="zh-CN"/>
                </w:rPr>
                <w:t xml:space="preserve"> </w:t>
              </w:r>
            </w:ins>
            <w:ins w:id="54" w:author="OPPO" w:date="2020-04-21T15:10:00Z">
              <w:r w:rsidR="0035496C">
                <w:rPr>
                  <w:lang w:eastAsia="zh-CN"/>
                </w:rPr>
                <w:t>release</w:t>
              </w:r>
            </w:ins>
            <w:ins w:id="55" w:author="OPPO" w:date="2020-04-21T15:12:00Z">
              <w:r w:rsidR="00DD734F">
                <w:rPr>
                  <w:lang w:eastAsia="zh-CN"/>
                </w:rPr>
                <w:t xml:space="preserve"> explicitly</w:t>
              </w:r>
            </w:ins>
            <w:ins w:id="56" w:author="OPPO" w:date="2020-04-21T15:10:00Z">
              <w:r w:rsidR="0035496C">
                <w:rPr>
                  <w:lang w:eastAsia="zh-CN"/>
                </w:rPr>
                <w:t xml:space="preserve"> </w:t>
              </w:r>
              <w:r w:rsidR="00F74A63">
                <w:rPr>
                  <w:lang w:eastAsia="zh-CN"/>
                </w:rPr>
                <w:t>in CHO configuration.</w:t>
              </w:r>
            </w:ins>
          </w:p>
        </w:tc>
      </w:tr>
      <w:tr w:rsidR="00F0737F" w14:paraId="25617AD7" w14:textId="77777777" w:rsidTr="00DB4EFD">
        <w:tc>
          <w:tcPr>
            <w:tcW w:w="1980" w:type="dxa"/>
          </w:tcPr>
          <w:p w14:paraId="7DE0BBCF" w14:textId="3F11EAAB" w:rsidR="00F0737F" w:rsidRDefault="0035496C" w:rsidP="00DB4EFD">
            <w:pPr>
              <w:rPr>
                <w:lang w:eastAsia="zh-CN"/>
              </w:rPr>
            </w:pPr>
            <w:ins w:id="57" w:author="OPPO" w:date="2020-04-21T15:10:00Z">
              <w:r>
                <w:rPr>
                  <w:rFonts w:hint="eastAsia"/>
                  <w:lang w:eastAsia="zh-CN"/>
                </w:rPr>
                <w:t xml:space="preserve"> </w:t>
              </w:r>
            </w:ins>
          </w:p>
        </w:tc>
        <w:tc>
          <w:tcPr>
            <w:tcW w:w="1701" w:type="dxa"/>
          </w:tcPr>
          <w:p w14:paraId="3191FDD8" w14:textId="77777777" w:rsidR="00F0737F" w:rsidRDefault="00F0737F" w:rsidP="00DB4EFD">
            <w:pPr>
              <w:rPr>
                <w:lang w:eastAsia="zh-CN"/>
              </w:rPr>
            </w:pPr>
          </w:p>
        </w:tc>
        <w:tc>
          <w:tcPr>
            <w:tcW w:w="5950" w:type="dxa"/>
          </w:tcPr>
          <w:p w14:paraId="48C414DF" w14:textId="77777777" w:rsidR="00F0737F" w:rsidRDefault="00F0737F" w:rsidP="00DB4EFD">
            <w:pPr>
              <w:rPr>
                <w:lang w:eastAsia="zh-CN"/>
              </w:rPr>
            </w:pPr>
          </w:p>
        </w:tc>
      </w:tr>
    </w:tbl>
    <w:p w14:paraId="4C977E83" w14:textId="23E66382" w:rsidR="005A06FF" w:rsidRPr="005C7273" w:rsidRDefault="00F0737F" w:rsidP="007B2045">
      <w:pPr>
        <w:jc w:val="both"/>
      </w:pPr>
      <w:r>
        <w:br/>
        <w:t xml:space="preserve">The authors of [4] also suggest to suspend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p>
    <w:p w14:paraId="439541BD" w14:textId="209D06A0" w:rsidR="000A6B39" w:rsidRDefault="000A6B39">
      <w:pPr>
        <w:pStyle w:val="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gNB is allowed to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af0"/>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lastRenderedPageBreak/>
              <w:t xml:space="preserve">Question </w:t>
            </w:r>
            <w:r w:rsidR="000A544F">
              <w:rPr>
                <w:b/>
              </w:rPr>
              <w:t>4</w:t>
            </w:r>
            <w:r>
              <w:rPr>
                <w:b/>
              </w:rPr>
              <w:t xml:space="preserve">: Do you think TS 38.300, section </w:t>
            </w:r>
            <w:r w:rsidRPr="000A6B39">
              <w:rPr>
                <w:b/>
              </w:rPr>
              <w:t>9.2.3.4.2</w:t>
            </w:r>
            <w:r>
              <w:rPr>
                <w:b/>
              </w:rPr>
              <w:t xml:space="preserve"> should be updated with a NOTE that source gNB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lang w:eastAsia="zh-CN"/>
              </w:rPr>
            </w:pPr>
            <w:ins w:id="58" w:author="MediaTek (Li-Chuan)" w:date="2020-04-21T10:51:00Z">
              <w:r>
                <w:rPr>
                  <w:lang w:eastAsia="zh-CN"/>
                </w:rPr>
                <w:t>MediaTek</w:t>
              </w:r>
            </w:ins>
          </w:p>
        </w:tc>
        <w:tc>
          <w:tcPr>
            <w:tcW w:w="1701" w:type="dxa"/>
          </w:tcPr>
          <w:p w14:paraId="4EED5AAC" w14:textId="3D635F66" w:rsidR="002C6DF7" w:rsidRDefault="002C6DF7" w:rsidP="002C6DF7">
            <w:pPr>
              <w:rPr>
                <w:lang w:eastAsia="zh-CN"/>
              </w:rPr>
            </w:pPr>
            <w:ins w:id="59" w:author="MediaTek (Li-Chuan)" w:date="2020-04-21T10:51:00Z">
              <w:r>
                <w:rPr>
                  <w:lang w:eastAsia="zh-CN"/>
                </w:rPr>
                <w:t>Yes</w:t>
              </w:r>
            </w:ins>
          </w:p>
        </w:tc>
        <w:tc>
          <w:tcPr>
            <w:tcW w:w="5950" w:type="dxa"/>
          </w:tcPr>
          <w:p w14:paraId="02BC5ADF" w14:textId="28983D88" w:rsidR="002C6DF7" w:rsidRDefault="002C6DF7" w:rsidP="002C6DF7">
            <w:pPr>
              <w:rPr>
                <w:lang w:eastAsia="zh-CN"/>
              </w:rPr>
            </w:pPr>
            <w:ins w:id="60"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01000C9A" w:rsidR="000A6B39" w:rsidRDefault="00B06D92" w:rsidP="00DB4EFD">
            <w:pPr>
              <w:rPr>
                <w:lang w:eastAsia="zh-CN"/>
              </w:rPr>
            </w:pPr>
            <w:ins w:id="61" w:author="OPPO" w:date="2020-04-21T11:54:00Z">
              <w:r>
                <w:rPr>
                  <w:rFonts w:hint="eastAsia"/>
                  <w:lang w:eastAsia="zh-CN"/>
                </w:rPr>
                <w:t>O</w:t>
              </w:r>
              <w:r>
                <w:rPr>
                  <w:lang w:eastAsia="zh-CN"/>
                </w:rPr>
                <w:t>PPO</w:t>
              </w:r>
            </w:ins>
          </w:p>
        </w:tc>
        <w:tc>
          <w:tcPr>
            <w:tcW w:w="1701" w:type="dxa"/>
          </w:tcPr>
          <w:p w14:paraId="3A907D57" w14:textId="74423982" w:rsidR="000A6B39" w:rsidRDefault="00B06D92" w:rsidP="00DB4EFD">
            <w:pPr>
              <w:rPr>
                <w:lang w:eastAsia="zh-CN"/>
              </w:rPr>
            </w:pPr>
            <w:ins w:id="62" w:author="OPPO" w:date="2020-04-21T11:54:00Z">
              <w:r>
                <w:rPr>
                  <w:rFonts w:hint="eastAsia"/>
                  <w:lang w:eastAsia="zh-CN"/>
                </w:rPr>
                <w:t>Y</w:t>
              </w:r>
              <w:r>
                <w:rPr>
                  <w:lang w:eastAsia="zh-CN"/>
                </w:rPr>
                <w:t>es</w:t>
              </w:r>
            </w:ins>
          </w:p>
        </w:tc>
        <w:tc>
          <w:tcPr>
            <w:tcW w:w="5950" w:type="dxa"/>
          </w:tcPr>
          <w:p w14:paraId="542549D2" w14:textId="64CFB608" w:rsidR="000A6B39" w:rsidRDefault="00B06D92" w:rsidP="00DB4EFD">
            <w:pPr>
              <w:rPr>
                <w:lang w:eastAsia="zh-CN"/>
              </w:rPr>
            </w:pPr>
            <w:ins w:id="63" w:author="OPPO" w:date="2020-04-21T11:54:00Z">
              <w:r>
                <w:rPr>
                  <w:lang w:eastAsia="zh-CN"/>
                </w:rPr>
                <w:t xml:space="preserve">We are ok with the NOTE since this reflects </w:t>
              </w:r>
            </w:ins>
            <w:ins w:id="64" w:author="OPPO" w:date="2020-04-21T15:11:00Z">
              <w:r w:rsidR="00F74A63">
                <w:rPr>
                  <w:lang w:eastAsia="zh-CN"/>
                </w:rPr>
                <w:t xml:space="preserve">earlier </w:t>
              </w:r>
            </w:ins>
            <w:ins w:id="65" w:author="OPPO" w:date="2020-04-21T11:54:00Z">
              <w:r>
                <w:rPr>
                  <w:lang w:eastAsia="zh-CN"/>
                </w:rPr>
                <w:t>RAN2 ag</w:t>
              </w:r>
            </w:ins>
            <w:ins w:id="66" w:author="OPPO" w:date="2020-04-21T11:55:00Z">
              <w:r>
                <w:rPr>
                  <w:lang w:eastAsia="zh-CN"/>
                </w:rPr>
                <w:t>reement</w:t>
              </w:r>
            </w:ins>
            <w:ins w:id="67" w:author="OPPO" w:date="2020-04-21T15:14:00Z">
              <w:r w:rsidR="004360AF">
                <w:rPr>
                  <w:lang w:eastAsia="zh-CN"/>
                </w:rPr>
                <w:t>s</w:t>
              </w:r>
            </w:ins>
            <w:ins w:id="68" w:author="OPPO" w:date="2020-04-21T11:55:00Z">
              <w:r>
                <w:rPr>
                  <w:lang w:eastAsia="zh-CN"/>
                </w:rPr>
                <w:t xml:space="preserve"> on NW behaviour.</w:t>
              </w:r>
            </w:ins>
          </w:p>
        </w:tc>
      </w:tr>
      <w:tr w:rsidR="000A6B39" w14:paraId="29884CD2" w14:textId="77777777" w:rsidTr="00DB4EFD">
        <w:tc>
          <w:tcPr>
            <w:tcW w:w="1980" w:type="dxa"/>
          </w:tcPr>
          <w:p w14:paraId="1FFB4236" w14:textId="77777777" w:rsidR="000A6B39" w:rsidRDefault="000A6B39" w:rsidP="00DB4EFD">
            <w:pPr>
              <w:rPr>
                <w:lang w:eastAsia="zh-CN"/>
              </w:rPr>
            </w:pPr>
          </w:p>
        </w:tc>
        <w:tc>
          <w:tcPr>
            <w:tcW w:w="1701" w:type="dxa"/>
          </w:tcPr>
          <w:p w14:paraId="0527D2BC" w14:textId="77777777" w:rsidR="000A6B39" w:rsidRDefault="000A6B39" w:rsidP="00DB4EFD">
            <w:pPr>
              <w:rPr>
                <w:lang w:eastAsia="zh-CN"/>
              </w:rPr>
            </w:pPr>
          </w:p>
        </w:tc>
        <w:tc>
          <w:tcPr>
            <w:tcW w:w="5950" w:type="dxa"/>
          </w:tcPr>
          <w:p w14:paraId="63CC23DA" w14:textId="77777777" w:rsidR="000A6B39" w:rsidRDefault="000A6B39" w:rsidP="00DB4EFD">
            <w:pPr>
              <w:rPr>
                <w:lang w:eastAsia="zh-CN"/>
              </w:rPr>
            </w:pPr>
          </w:p>
        </w:tc>
      </w:tr>
    </w:tbl>
    <w:p w14:paraId="70E2C2F9" w14:textId="77777777" w:rsidR="000A6B39" w:rsidRPr="000A6B39" w:rsidRDefault="000A6B39" w:rsidP="000A6B39">
      <w:pPr>
        <w:jc w:val="both"/>
      </w:pPr>
    </w:p>
    <w:p w14:paraId="2EBA72D3" w14:textId="5CB8E8C0" w:rsidR="00034FD0" w:rsidRDefault="00034FD0">
      <w:pPr>
        <w:pStyle w:val="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configuration including spCellConfig, MCG SCell and otherconfig (delayBudgetReportingConfig and overheatingAssistanceConfig)</w:t>
      </w:r>
      <w:r>
        <w:t xml:space="preserve">. In [6] it is proposed to change this behaviour if the UE is configured with </w:t>
      </w:r>
      <w:r w:rsidRPr="00034FD0">
        <w:rPr>
          <w:i/>
          <w:iCs/>
        </w:rPr>
        <w:t>conditionalReconfiguration</w:t>
      </w:r>
      <w:r>
        <w:t xml:space="preserve">. We do not fully understand the motivation behind this proposal and wonder if the intention was </w:t>
      </w:r>
      <w:r w:rsidR="00583CB8">
        <w:t xml:space="preserve">perhaps </w:t>
      </w:r>
      <w:r>
        <w:t xml:space="preserve">to associate it with the </w:t>
      </w:r>
      <w:r w:rsidRPr="00583CB8">
        <w:rPr>
          <w:i/>
          <w:iCs/>
        </w:rPr>
        <w:t>attemptCondReconfig</w:t>
      </w:r>
      <w:r>
        <w:t xml:space="preserve">, not the </w:t>
      </w:r>
      <w:r w:rsidRPr="00583CB8">
        <w:rPr>
          <w:i/>
          <w:iCs/>
        </w:rPr>
        <w:t>conditionalReconfiguration</w:t>
      </w:r>
      <w:r>
        <w:t xml:space="preserve">? Anyway, do companies share the proposal brought by Sharp in [6]? </w:t>
      </w:r>
    </w:p>
    <w:tbl>
      <w:tblPr>
        <w:tblStyle w:val="af0"/>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5: Do you think the </w:t>
            </w:r>
            <w:r w:rsidRPr="00034FD0">
              <w:rPr>
                <w:b/>
              </w:rPr>
              <w:t>UE</w:t>
            </w:r>
            <w:r>
              <w:rPr>
                <w:b/>
              </w:rPr>
              <w:t xml:space="preserve"> shall not</w:t>
            </w:r>
            <w:r w:rsidRPr="00034FD0">
              <w:rPr>
                <w:b/>
              </w:rPr>
              <w:t xml:space="preserve"> release otherconfig including delayBudgetReportingConfig and overheatingAssistanceConfig and MCG SCells if the UE </w:t>
            </w:r>
            <w:r>
              <w:rPr>
                <w:b/>
              </w:rPr>
              <w:t>wa</w:t>
            </w:r>
            <w:r w:rsidRPr="00034FD0">
              <w:rPr>
                <w:b/>
              </w:rPr>
              <w:t xml:space="preserve">s configured with conditionalReconfiguration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69"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70" w:author="MediaTek (Li-Chuan)" w:date="2020-04-21T11:22:00Z">
              <w:r>
                <w:rPr>
                  <w:lang w:eastAsia="zh-CN"/>
                </w:rPr>
                <w:t>Yes?</w:t>
              </w:r>
            </w:ins>
          </w:p>
        </w:tc>
        <w:tc>
          <w:tcPr>
            <w:tcW w:w="5950" w:type="dxa"/>
          </w:tcPr>
          <w:p w14:paraId="39F225D1" w14:textId="77777777" w:rsidR="008210E4" w:rsidRDefault="00506FBF" w:rsidP="00506FBF">
            <w:pPr>
              <w:rPr>
                <w:ins w:id="71" w:author="MediaTek (Li-Chuan)" w:date="2020-04-21T11:22:00Z"/>
                <w:lang w:eastAsia="zh-CN"/>
              </w:rPr>
            </w:pPr>
            <w:ins w:id="72" w:author="MediaTek (Li-Chuan)" w:date="2020-04-21T11:16:00Z">
              <w:r>
                <w:rPr>
                  <w:lang w:eastAsia="zh-CN"/>
                </w:rPr>
                <w:t xml:space="preserve">We </w:t>
              </w:r>
            </w:ins>
            <w:ins w:id="73" w:author="MediaTek (Li-Chuan)" w:date="2020-04-21T11:17:00Z">
              <w:r>
                <w:rPr>
                  <w:lang w:eastAsia="zh-CN"/>
                </w:rPr>
                <w:t xml:space="preserve">are not sure if the </w:t>
              </w:r>
            </w:ins>
            <w:ins w:id="74" w:author="MediaTek (Li-Chuan)" w:date="2020-04-21T11:16:00Z">
              <w:r>
                <w:rPr>
                  <w:lang w:eastAsia="zh-CN"/>
                </w:rPr>
                <w:t>configuration mis</w:t>
              </w:r>
            </w:ins>
            <w:ins w:id="75" w:author="MediaTek (Li-Chuan)" w:date="2020-04-21T11:18:00Z">
              <w:r>
                <w:rPr>
                  <w:lang w:eastAsia="zh-CN"/>
                </w:rPr>
                <w:t xml:space="preserve">alignment described in [6] will happen. </w:t>
              </w:r>
            </w:ins>
          </w:p>
          <w:p w14:paraId="5CF09093" w14:textId="77777777" w:rsidR="008210E4" w:rsidRDefault="00506FBF" w:rsidP="008210E4">
            <w:pPr>
              <w:rPr>
                <w:ins w:id="76" w:author="MediaTek (Li-Chuan)" w:date="2020-04-21T11:24:00Z"/>
                <w:lang w:eastAsia="zh-CN"/>
              </w:rPr>
            </w:pPr>
            <w:ins w:id="77" w:author="MediaTek (Li-Chuan)" w:date="2020-04-21T11:18:00Z">
              <w:r>
                <w:rPr>
                  <w:lang w:eastAsia="zh-CN"/>
                </w:rPr>
                <w:t>In the endorse</w:t>
              </w:r>
            </w:ins>
            <w:ins w:id="78" w:author="MediaTek (Li-Chuan)" w:date="2020-04-21T11:20:00Z">
              <w:r>
                <w:rPr>
                  <w:lang w:eastAsia="zh-CN"/>
                </w:rPr>
                <w:t>d</w:t>
              </w:r>
            </w:ins>
            <w:ins w:id="79" w:author="MediaTek (Li-Chuan)" w:date="2020-04-21T11:18:00Z">
              <w:r>
                <w:rPr>
                  <w:lang w:eastAsia="zh-CN"/>
                </w:rPr>
                <w:t xml:space="preserve"> RRC CR (R2-2001767), we already </w:t>
              </w:r>
            </w:ins>
            <w:ins w:id="80" w:author="MediaTek (Li-Chuan)" w:date="2020-04-21T11:19:00Z">
              <w:r>
                <w:rPr>
                  <w:lang w:eastAsia="zh-CN"/>
                </w:rPr>
                <w:t xml:space="preserve">identify that </w:t>
              </w:r>
            </w:ins>
            <w:ins w:id="81"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82" w:author="MediaTek (Li-Chuan)" w:date="2020-04-21T11:21:00Z">
              <w:r>
                <w:rPr>
                  <w:lang w:eastAsia="zh-CN"/>
                </w:rPr>
                <w:t>part if UE is configured with</w:t>
              </w:r>
            </w:ins>
            <w:ins w:id="83" w:author="MediaTek (Li-Chuan)" w:date="2020-04-21T11:20:00Z">
              <w:r>
                <w:rPr>
                  <w:lang w:eastAsia="zh-CN"/>
                </w:rPr>
                <w:t xml:space="preserve"> </w:t>
              </w:r>
            </w:ins>
            <w:ins w:id="84" w:author="MediaTek (Li-Chuan)" w:date="2020-04-21T11:21:00Z">
              <w:r w:rsidRPr="001162EB">
                <w:rPr>
                  <w:i/>
                  <w:lang w:eastAsia="zh-CN"/>
                </w:rPr>
                <w:t>conditionalReconfiguration</w:t>
              </w:r>
              <w:r>
                <w:rPr>
                  <w:lang w:eastAsia="zh-CN"/>
                </w:rPr>
                <w:t>, and they will be done later if the selected cell is not CHO candidate.</w:t>
              </w:r>
            </w:ins>
            <w:ins w:id="85"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86" w:author="MediaTek (Li-Chuan)" w:date="2020-04-21T11:22:00Z">
              <w:r>
                <w:rPr>
                  <w:lang w:eastAsia="zh-CN"/>
                </w:rPr>
                <w:t xml:space="preserve">If the </w:t>
              </w:r>
              <w:r w:rsidRPr="008210E4">
                <w:rPr>
                  <w:i/>
                  <w:lang w:eastAsia="zh-CN"/>
                </w:rPr>
                <w:t>delayBudgetReportingConfig</w:t>
              </w:r>
              <w:r>
                <w:rPr>
                  <w:lang w:eastAsia="zh-CN"/>
                </w:rPr>
                <w:t xml:space="preserve">, </w:t>
              </w:r>
              <w:r w:rsidRPr="008210E4">
                <w:rPr>
                  <w:i/>
                  <w:lang w:eastAsia="zh-CN"/>
                </w:rPr>
                <w:t>overheatingAssistanceConfig</w:t>
              </w:r>
              <w:r w:rsidRPr="008210E4">
                <w:rPr>
                  <w:lang w:eastAsia="zh-CN"/>
                </w:rPr>
                <w:t xml:space="preserve"> and MCG SCells</w:t>
              </w:r>
              <w:r>
                <w:rPr>
                  <w:lang w:eastAsia="zh-CN"/>
                </w:rPr>
                <w:t xml:space="preserve"> also have the same problem, we </w:t>
              </w:r>
            </w:ins>
            <w:ins w:id="87" w:author="MediaTek (Li-Chuan)" w:date="2020-04-21T11:23:00Z">
              <w:r>
                <w:rPr>
                  <w:lang w:eastAsia="zh-CN"/>
                </w:rPr>
                <w:t>should treat them in the same way as the previous two, i.e., associated with</w:t>
              </w:r>
              <w:r>
                <w:rPr>
                  <w:rFonts w:eastAsia="PMingLiU"/>
                  <w:lang w:eastAsia="zh-TW"/>
                </w:rPr>
                <w:t xml:space="preserve"> </w:t>
              </w:r>
            </w:ins>
            <w:ins w:id="88" w:author="MediaTek (Li-Chuan)" w:date="2020-04-21T11:07:00Z">
              <w:r w:rsidR="00880203" w:rsidRPr="00880203">
                <w:rPr>
                  <w:i/>
                  <w:lang w:eastAsia="zh-CN"/>
                </w:rPr>
                <w:t>conditionalReconfiguration</w:t>
              </w:r>
            </w:ins>
            <w:ins w:id="89" w:author="MediaTek (Li-Chuan)" w:date="2020-04-21T11:08:00Z">
              <w:r>
                <w:rPr>
                  <w:lang w:eastAsia="zh-CN"/>
                </w:rPr>
                <w:t xml:space="preserve"> instead of </w:t>
              </w:r>
            </w:ins>
            <w:ins w:id="90" w:author="MediaTek (Li-Chuan)" w:date="2020-04-21T11:24:00Z">
              <w:r w:rsidRPr="008210E4">
                <w:rPr>
                  <w:i/>
                  <w:lang w:eastAsia="zh-CN"/>
                </w:rPr>
                <w:t>attemptCondReconfig</w:t>
              </w:r>
              <w:r>
                <w:rPr>
                  <w:lang w:eastAsia="zh-CN"/>
                </w:rPr>
                <w:t>, and the text proposal in [6] can be used.</w:t>
              </w:r>
            </w:ins>
          </w:p>
        </w:tc>
      </w:tr>
      <w:tr w:rsidR="00034FD0" w14:paraId="1DE3A5AB" w14:textId="77777777" w:rsidTr="00DB4EFD">
        <w:tc>
          <w:tcPr>
            <w:tcW w:w="1980" w:type="dxa"/>
          </w:tcPr>
          <w:p w14:paraId="2934793F" w14:textId="39782A7A" w:rsidR="00034FD0" w:rsidRDefault="00066331" w:rsidP="00DB4EFD">
            <w:pPr>
              <w:rPr>
                <w:lang w:eastAsia="zh-CN"/>
              </w:rPr>
            </w:pPr>
            <w:ins w:id="91" w:author="OPPO" w:date="2020-04-21T11:52:00Z">
              <w:r>
                <w:rPr>
                  <w:rFonts w:hint="eastAsia"/>
                  <w:lang w:eastAsia="zh-CN"/>
                </w:rPr>
                <w:t>O</w:t>
              </w:r>
              <w:r>
                <w:rPr>
                  <w:lang w:eastAsia="zh-CN"/>
                </w:rPr>
                <w:t>PPO</w:t>
              </w:r>
            </w:ins>
          </w:p>
        </w:tc>
        <w:tc>
          <w:tcPr>
            <w:tcW w:w="1701" w:type="dxa"/>
          </w:tcPr>
          <w:p w14:paraId="5D1C2739" w14:textId="65D47672" w:rsidR="00034FD0" w:rsidRDefault="003D3073" w:rsidP="00DB4EFD">
            <w:pPr>
              <w:rPr>
                <w:lang w:eastAsia="zh-CN"/>
              </w:rPr>
            </w:pPr>
            <w:ins w:id="92" w:author="OPPO" w:date="2020-04-21T11:52:00Z">
              <w:r>
                <w:rPr>
                  <w:rFonts w:hint="eastAsia"/>
                  <w:lang w:eastAsia="zh-CN"/>
                </w:rPr>
                <w:t>Y</w:t>
              </w:r>
              <w:r>
                <w:rPr>
                  <w:lang w:eastAsia="zh-CN"/>
                </w:rPr>
                <w:t>es</w:t>
              </w:r>
            </w:ins>
          </w:p>
        </w:tc>
        <w:tc>
          <w:tcPr>
            <w:tcW w:w="5950" w:type="dxa"/>
          </w:tcPr>
          <w:p w14:paraId="1C199E89" w14:textId="6D49E580" w:rsidR="00034FD0" w:rsidRDefault="003D3073" w:rsidP="00DB4EFD">
            <w:pPr>
              <w:rPr>
                <w:lang w:eastAsia="zh-CN"/>
              </w:rPr>
            </w:pPr>
            <w:ins w:id="93" w:author="OPPO" w:date="2020-04-21T11:52:00Z">
              <w:r>
                <w:rPr>
                  <w:lang w:eastAsia="zh-CN"/>
                </w:rPr>
                <w:t>Since delta configuration can be used for CHO configuration, then for UE to be able to acquire the entire target configuration upon CHO execution</w:t>
              </w:r>
            </w:ins>
            <w:ins w:id="94" w:author="OPPO" w:date="2020-04-21T11:53:00Z">
              <w:r>
                <w:rPr>
                  <w:lang w:eastAsia="zh-CN"/>
                </w:rPr>
                <w:t>, e</w:t>
              </w:r>
              <w:r w:rsidR="00C67126">
                <w:rPr>
                  <w:lang w:eastAsia="zh-CN"/>
                </w:rPr>
                <w:t xml:space="preserve">.g. in </w:t>
              </w:r>
              <w:bookmarkStart w:id="95" w:name="_GoBack"/>
              <w:bookmarkEnd w:id="95"/>
              <w:r w:rsidR="00C67126">
                <w:rPr>
                  <w:lang w:eastAsia="zh-CN"/>
                </w:rPr>
                <w:t>case of recovery via CHO, these source configurations should n</w:t>
              </w:r>
            </w:ins>
            <w:ins w:id="96" w:author="OPPO" w:date="2020-04-21T11:54:00Z">
              <w:r w:rsidR="00C67126">
                <w:rPr>
                  <w:lang w:eastAsia="zh-CN"/>
                </w:rPr>
                <w:t>ot be released.</w:t>
              </w:r>
            </w:ins>
          </w:p>
        </w:tc>
      </w:tr>
      <w:tr w:rsidR="00034FD0" w14:paraId="537CEEE7" w14:textId="77777777" w:rsidTr="00DB4EFD">
        <w:tc>
          <w:tcPr>
            <w:tcW w:w="1980" w:type="dxa"/>
          </w:tcPr>
          <w:p w14:paraId="415757EE" w14:textId="77777777" w:rsidR="00034FD0" w:rsidRDefault="00034FD0" w:rsidP="00DB4EFD">
            <w:pPr>
              <w:rPr>
                <w:lang w:eastAsia="zh-CN"/>
              </w:rPr>
            </w:pPr>
          </w:p>
        </w:tc>
        <w:tc>
          <w:tcPr>
            <w:tcW w:w="1701" w:type="dxa"/>
          </w:tcPr>
          <w:p w14:paraId="4ED511E3" w14:textId="77777777" w:rsidR="00034FD0" w:rsidRDefault="00034FD0" w:rsidP="00DB4EFD">
            <w:pPr>
              <w:rPr>
                <w:lang w:eastAsia="zh-CN"/>
              </w:rPr>
            </w:pPr>
          </w:p>
        </w:tc>
        <w:tc>
          <w:tcPr>
            <w:tcW w:w="5950" w:type="dxa"/>
          </w:tcPr>
          <w:p w14:paraId="5F1C15CB" w14:textId="77777777" w:rsidR="00034FD0" w:rsidRDefault="00034FD0" w:rsidP="00DB4EFD">
            <w:pPr>
              <w:rPr>
                <w:lang w:eastAsia="zh-CN"/>
              </w:rPr>
            </w:pPr>
          </w:p>
        </w:tc>
      </w:tr>
    </w:tbl>
    <w:p w14:paraId="3CC600B1" w14:textId="73F9735B" w:rsidR="00034FD0" w:rsidRPr="00034FD0" w:rsidRDefault="00034FD0" w:rsidP="00034FD0"/>
    <w:p w14:paraId="7F532188" w14:textId="5AB3A49E" w:rsidR="002B7736" w:rsidRDefault="009B4010">
      <w:pPr>
        <w:pStyle w:val="1"/>
      </w:pPr>
      <w:r>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1"/>
      </w:pPr>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1"/>
      </w:pPr>
      <w:r>
        <w:lastRenderedPageBreak/>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3GPP TSG-RAN WG2 Meeting #109bis-e Elbonia,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3GPP TSG-RAN WG2 Meeting #109bis-e Elbonia,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12][MOB] Resolving open issues for CHO</w:t>
      </w:r>
      <w:r w:rsidR="00653C45">
        <w:t xml:space="preserve"> </w:t>
      </w:r>
      <w:r w:rsidRPr="005C7273">
        <w:t>Nokia, Nokia Shanghai Bell</w:t>
      </w:r>
      <w:r w:rsidR="00653C45">
        <w:t>, 3GPP TSG-RAN WG2 Meeting #109bis-e Elbonia, Online, 20 – 30 April 2020</w:t>
      </w:r>
    </w:p>
    <w:p w14:paraId="3CC88313" w14:textId="5BEB8744" w:rsidR="00653C45" w:rsidRDefault="00653C45" w:rsidP="0021554D">
      <w:pPr>
        <w:pStyle w:val="B1"/>
      </w:pPr>
      <w:r>
        <w:t xml:space="preserve">[4] R2-2003035 </w:t>
      </w:r>
      <w:r w:rsidRPr="00653C45">
        <w:rPr>
          <w:i/>
          <w:iCs/>
        </w:rPr>
        <w:t>CHO and MR-DC operation</w:t>
      </w:r>
      <w:r>
        <w:t>, Ericsson, 3GPP TSG-RAN WG2 Meeting #109bis-e Elbonia, Online, 20 – 30 April 2020</w:t>
      </w:r>
    </w:p>
    <w:p w14:paraId="75B1231A" w14:textId="662EBD4F" w:rsidR="000A544F" w:rsidRDefault="000A544F" w:rsidP="0021554D">
      <w:pPr>
        <w:pStyle w:val="B1"/>
      </w:pPr>
      <w:r>
        <w:t xml:space="preserve">[5] R2-2003333 </w:t>
      </w:r>
      <w:r w:rsidRPr="00653C45">
        <w:rPr>
          <w:i/>
          <w:iCs/>
        </w:rPr>
        <w:t>C</w:t>
      </w:r>
      <w:r>
        <w:rPr>
          <w:i/>
          <w:iCs/>
        </w:rPr>
        <w:t>larification on source reconfiguration during CHO</w:t>
      </w:r>
      <w:r>
        <w:t>, Samsung, 3GPP TSG-RAN WG2 Meeting #109bis-e Elbonia, Online, 20 – 30 April 2020</w:t>
      </w:r>
    </w:p>
    <w:p w14:paraId="2A21745D" w14:textId="4C81E852" w:rsidR="00034FD0" w:rsidRDefault="00034FD0" w:rsidP="0021554D">
      <w:pPr>
        <w:pStyle w:val="B1"/>
      </w:pPr>
      <w:r>
        <w:t xml:space="preserve">[6] R2-2003609 </w:t>
      </w:r>
      <w:r w:rsidRPr="00034FD0">
        <w:rPr>
          <w:i/>
          <w:iCs/>
        </w:rPr>
        <w:t>UE configuration release in RRC reestablishment</w:t>
      </w:r>
      <w:r>
        <w:t>, Sharp, 3GPP TSG-RAN WG2 Meeting #109bis-e Elbonia, Online, 20 – 30 April 2020</w:t>
      </w:r>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DB0A7" w14:textId="77777777" w:rsidR="00E26734" w:rsidRDefault="00E26734" w:rsidP="007A682D">
      <w:pPr>
        <w:spacing w:after="0"/>
      </w:pPr>
      <w:r>
        <w:separator/>
      </w:r>
    </w:p>
  </w:endnote>
  <w:endnote w:type="continuationSeparator" w:id="0">
    <w:p w14:paraId="40DE80A6" w14:textId="77777777" w:rsidR="00E26734" w:rsidRDefault="00E26734"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B0581" w14:textId="77777777" w:rsidR="00E26734" w:rsidRDefault="00E26734" w:rsidP="007A682D">
      <w:pPr>
        <w:spacing w:after="0"/>
      </w:pPr>
      <w:r>
        <w:separator/>
      </w:r>
    </w:p>
  </w:footnote>
  <w:footnote w:type="continuationSeparator" w:id="0">
    <w:p w14:paraId="5C92FD40" w14:textId="77777777" w:rsidR="00E26734" w:rsidRDefault="00E26734"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294FB3"/>
    <w:multiLevelType w:val="hybridMultilevel"/>
    <w:tmpl w:val="B5C0F8B0"/>
    <w:lvl w:ilvl="0" w:tplc="33D6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3397"/>
    <w:rsid w:val="00034FD0"/>
    <w:rsid w:val="00037218"/>
    <w:rsid w:val="00040095"/>
    <w:rsid w:val="000444CE"/>
    <w:rsid w:val="00066331"/>
    <w:rsid w:val="0007139F"/>
    <w:rsid w:val="00073C9C"/>
    <w:rsid w:val="00080512"/>
    <w:rsid w:val="00084A22"/>
    <w:rsid w:val="00084AC9"/>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F26AF"/>
    <w:rsid w:val="000F2814"/>
    <w:rsid w:val="000F3DFD"/>
    <w:rsid w:val="00112F1A"/>
    <w:rsid w:val="001162EB"/>
    <w:rsid w:val="00123EAA"/>
    <w:rsid w:val="00124BF4"/>
    <w:rsid w:val="00137FA1"/>
    <w:rsid w:val="00145075"/>
    <w:rsid w:val="00162896"/>
    <w:rsid w:val="00167ECA"/>
    <w:rsid w:val="00171FD7"/>
    <w:rsid w:val="001741A0"/>
    <w:rsid w:val="00175FA0"/>
    <w:rsid w:val="001867DE"/>
    <w:rsid w:val="001926B7"/>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606D"/>
    <w:rsid w:val="00231728"/>
    <w:rsid w:val="0023701D"/>
    <w:rsid w:val="00242EDA"/>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6DF7"/>
    <w:rsid w:val="002C718C"/>
    <w:rsid w:val="002C78FB"/>
    <w:rsid w:val="002D219E"/>
    <w:rsid w:val="002E56EF"/>
    <w:rsid w:val="002F0D22"/>
    <w:rsid w:val="00311B17"/>
    <w:rsid w:val="0031671D"/>
    <w:rsid w:val="00316D56"/>
    <w:rsid w:val="003172DC"/>
    <w:rsid w:val="00321232"/>
    <w:rsid w:val="00325AE3"/>
    <w:rsid w:val="00326069"/>
    <w:rsid w:val="00330F86"/>
    <w:rsid w:val="00333602"/>
    <w:rsid w:val="0035462D"/>
    <w:rsid w:val="0035496C"/>
    <w:rsid w:val="00356F67"/>
    <w:rsid w:val="00362839"/>
    <w:rsid w:val="00364B41"/>
    <w:rsid w:val="00365AA2"/>
    <w:rsid w:val="00371193"/>
    <w:rsid w:val="00383096"/>
    <w:rsid w:val="003A2A4B"/>
    <w:rsid w:val="003A41EF"/>
    <w:rsid w:val="003B39BA"/>
    <w:rsid w:val="003B40AD"/>
    <w:rsid w:val="003C4E37"/>
    <w:rsid w:val="003D06FA"/>
    <w:rsid w:val="003D3073"/>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1AD4"/>
    <w:rsid w:val="004332DC"/>
    <w:rsid w:val="004360AF"/>
    <w:rsid w:val="0044439B"/>
    <w:rsid w:val="00465587"/>
    <w:rsid w:val="004700B7"/>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96C0D"/>
    <w:rsid w:val="005A06FF"/>
    <w:rsid w:val="005B33DF"/>
    <w:rsid w:val="005B4042"/>
    <w:rsid w:val="005C0125"/>
    <w:rsid w:val="005C7273"/>
    <w:rsid w:val="005D172E"/>
    <w:rsid w:val="005D5360"/>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C66D8"/>
    <w:rsid w:val="006D0AE9"/>
    <w:rsid w:val="006D1E24"/>
    <w:rsid w:val="006D226A"/>
    <w:rsid w:val="006D5691"/>
    <w:rsid w:val="006E1417"/>
    <w:rsid w:val="006F0D2B"/>
    <w:rsid w:val="006F605F"/>
    <w:rsid w:val="006F6A2C"/>
    <w:rsid w:val="007069DC"/>
    <w:rsid w:val="00710201"/>
    <w:rsid w:val="007134AF"/>
    <w:rsid w:val="00715CFB"/>
    <w:rsid w:val="0072073A"/>
    <w:rsid w:val="00721824"/>
    <w:rsid w:val="007342B5"/>
    <w:rsid w:val="00734A5B"/>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210E4"/>
    <w:rsid w:val="00824452"/>
    <w:rsid w:val="00840DE0"/>
    <w:rsid w:val="0085285C"/>
    <w:rsid w:val="0086181A"/>
    <w:rsid w:val="0086354A"/>
    <w:rsid w:val="00874F2A"/>
    <w:rsid w:val="008768CA"/>
    <w:rsid w:val="00877EF9"/>
    <w:rsid w:val="00880203"/>
    <w:rsid w:val="00880559"/>
    <w:rsid w:val="00890514"/>
    <w:rsid w:val="008935D9"/>
    <w:rsid w:val="008A46F1"/>
    <w:rsid w:val="008B5306"/>
    <w:rsid w:val="008B60EB"/>
    <w:rsid w:val="008C2E2A"/>
    <w:rsid w:val="008C3057"/>
    <w:rsid w:val="008D2E4D"/>
    <w:rsid w:val="008D3091"/>
    <w:rsid w:val="008D4F03"/>
    <w:rsid w:val="008E1515"/>
    <w:rsid w:val="008F038F"/>
    <w:rsid w:val="008F396F"/>
    <w:rsid w:val="008F3DCD"/>
    <w:rsid w:val="0090094F"/>
    <w:rsid w:val="0090271F"/>
    <w:rsid w:val="00902DB9"/>
    <w:rsid w:val="0090466A"/>
    <w:rsid w:val="00923655"/>
    <w:rsid w:val="00936071"/>
    <w:rsid w:val="009376CD"/>
    <w:rsid w:val="00940212"/>
    <w:rsid w:val="00942EC2"/>
    <w:rsid w:val="00950EB7"/>
    <w:rsid w:val="00961591"/>
    <w:rsid w:val="00961B32"/>
    <w:rsid w:val="00962509"/>
    <w:rsid w:val="00970DB3"/>
    <w:rsid w:val="00972118"/>
    <w:rsid w:val="00974BB0"/>
    <w:rsid w:val="00975BCD"/>
    <w:rsid w:val="0099212D"/>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30C6B"/>
    <w:rsid w:val="00A53724"/>
    <w:rsid w:val="00A54B2B"/>
    <w:rsid w:val="00A57FB5"/>
    <w:rsid w:val="00A82346"/>
    <w:rsid w:val="00A83F2B"/>
    <w:rsid w:val="00A85159"/>
    <w:rsid w:val="00A91936"/>
    <w:rsid w:val="00A93DDF"/>
    <w:rsid w:val="00A9671C"/>
    <w:rsid w:val="00AA1553"/>
    <w:rsid w:val="00AA7412"/>
    <w:rsid w:val="00AB06A2"/>
    <w:rsid w:val="00AB7B2C"/>
    <w:rsid w:val="00AC215E"/>
    <w:rsid w:val="00AC703E"/>
    <w:rsid w:val="00AE621B"/>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C3555"/>
    <w:rsid w:val="00BF1C06"/>
    <w:rsid w:val="00C12B51"/>
    <w:rsid w:val="00C17576"/>
    <w:rsid w:val="00C175A7"/>
    <w:rsid w:val="00C21B86"/>
    <w:rsid w:val="00C24650"/>
    <w:rsid w:val="00C25465"/>
    <w:rsid w:val="00C33079"/>
    <w:rsid w:val="00C52865"/>
    <w:rsid w:val="00C65F2F"/>
    <w:rsid w:val="00C6677B"/>
    <w:rsid w:val="00C67126"/>
    <w:rsid w:val="00C76E68"/>
    <w:rsid w:val="00C83A13"/>
    <w:rsid w:val="00C87488"/>
    <w:rsid w:val="00C87D85"/>
    <w:rsid w:val="00C9068C"/>
    <w:rsid w:val="00C92967"/>
    <w:rsid w:val="00C94D0A"/>
    <w:rsid w:val="00C9630E"/>
    <w:rsid w:val="00CA2069"/>
    <w:rsid w:val="00CA261B"/>
    <w:rsid w:val="00CA3D0C"/>
    <w:rsid w:val="00CA654B"/>
    <w:rsid w:val="00CA6F46"/>
    <w:rsid w:val="00CB5B58"/>
    <w:rsid w:val="00CB72B8"/>
    <w:rsid w:val="00CC59A5"/>
    <w:rsid w:val="00CD2CD9"/>
    <w:rsid w:val="00CD4C7B"/>
    <w:rsid w:val="00CD58FE"/>
    <w:rsid w:val="00D20AA6"/>
    <w:rsid w:val="00D25974"/>
    <w:rsid w:val="00D30C53"/>
    <w:rsid w:val="00D30C55"/>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6734"/>
    <w:rsid w:val="00E32C03"/>
    <w:rsid w:val="00E3664C"/>
    <w:rsid w:val="00E46C08"/>
    <w:rsid w:val="00E471CF"/>
    <w:rsid w:val="00E52C63"/>
    <w:rsid w:val="00E62835"/>
    <w:rsid w:val="00E72474"/>
    <w:rsid w:val="00E7725F"/>
    <w:rsid w:val="00E77645"/>
    <w:rsid w:val="00E83697"/>
    <w:rsid w:val="00EA66C9"/>
    <w:rsid w:val="00EB0FAD"/>
    <w:rsid w:val="00EB1AB7"/>
    <w:rsid w:val="00EB41C9"/>
    <w:rsid w:val="00EC4A25"/>
    <w:rsid w:val="00EE0333"/>
    <w:rsid w:val="00EE5107"/>
    <w:rsid w:val="00EF7016"/>
    <w:rsid w:val="00F025A2"/>
    <w:rsid w:val="00F036E9"/>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75D0"/>
    <w:rsid w:val="00F71B89"/>
    <w:rsid w:val="00F73453"/>
    <w:rsid w:val="00F7353C"/>
    <w:rsid w:val="00F74A63"/>
    <w:rsid w:val="00F76455"/>
    <w:rsid w:val="00F76F8F"/>
    <w:rsid w:val="00F82D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a5"/>
    <w:semiHidden/>
    <w:unhideWhenUsed/>
    <w:rsid w:val="003F58CE"/>
    <w:rPr>
      <w:b/>
      <w:bCs/>
    </w:rPr>
  </w:style>
  <w:style w:type="paragraph" w:styleId="a4">
    <w:name w:val="annotation text"/>
    <w:basedOn w:val="a"/>
    <w:link w:val="a6"/>
    <w:rsid w:val="003F58CE"/>
  </w:style>
  <w:style w:type="paragraph" w:styleId="TOC7">
    <w:name w:val="toc 7"/>
    <w:basedOn w:val="TOC6"/>
    <w:next w:val="a"/>
    <w:semiHidden/>
    <w:rsid w:val="003F58CE"/>
    <w:pPr>
      <w:ind w:left="2268" w:hanging="2268"/>
    </w:pPr>
  </w:style>
  <w:style w:type="paragraph" w:styleId="TOC6">
    <w:name w:val="toc 6"/>
    <w:basedOn w:val="TOC5"/>
    <w:next w:val="a"/>
    <w:semiHidden/>
    <w:rsid w:val="003F58CE"/>
    <w:pPr>
      <w:ind w:left="1985" w:hanging="1985"/>
    </w:pPr>
  </w:style>
  <w:style w:type="paragraph" w:styleId="TOC5">
    <w:name w:val="toc 5"/>
    <w:basedOn w:val="TOC4"/>
    <w:next w:val="a"/>
    <w:semiHidden/>
    <w:rsid w:val="003F58CE"/>
    <w:pPr>
      <w:ind w:left="1701" w:hanging="1701"/>
    </w:pPr>
  </w:style>
  <w:style w:type="paragraph" w:styleId="TOC4">
    <w:name w:val="toc 4"/>
    <w:basedOn w:val="TOC3"/>
    <w:next w:val="a"/>
    <w:semiHidden/>
    <w:rsid w:val="003F58CE"/>
    <w:pPr>
      <w:ind w:left="1418" w:hanging="1418"/>
    </w:pPr>
  </w:style>
  <w:style w:type="paragraph" w:styleId="TOC3">
    <w:name w:val="toc 3"/>
    <w:basedOn w:val="TOC2"/>
    <w:next w:val="a"/>
    <w:semiHidden/>
    <w:rsid w:val="003F58CE"/>
    <w:pPr>
      <w:ind w:left="1134" w:hanging="1134"/>
    </w:pPr>
  </w:style>
  <w:style w:type="paragraph" w:styleId="TOC2">
    <w:name w:val="toc 2"/>
    <w:basedOn w:val="TOC1"/>
    <w:next w:val="a"/>
    <w:semiHidden/>
    <w:rsid w:val="003F58CE"/>
    <w:pPr>
      <w:keepNext w:val="0"/>
      <w:spacing w:before="0"/>
      <w:ind w:left="851" w:hanging="851"/>
    </w:pPr>
    <w:rPr>
      <w:sz w:val="20"/>
    </w:rPr>
  </w:style>
  <w:style w:type="paragraph" w:styleId="TOC1">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rsid w:val="003F58CE"/>
    <w:pPr>
      <w:spacing w:after="0"/>
    </w:pPr>
    <w:rPr>
      <w:sz w:val="24"/>
      <w:szCs w:val="24"/>
    </w:rPr>
  </w:style>
  <w:style w:type="paragraph" w:styleId="TOC8">
    <w:name w:val="toc 8"/>
    <w:basedOn w:val="TOC1"/>
    <w:next w:val="a"/>
    <w:semiHidden/>
    <w:rsid w:val="003F58CE"/>
    <w:pPr>
      <w:spacing w:before="180"/>
      <w:ind w:left="2693" w:hanging="2693"/>
    </w:pPr>
    <w:rPr>
      <w:b/>
    </w:rPr>
  </w:style>
  <w:style w:type="paragraph" w:styleId="a9">
    <w:name w:val="Balloon Text"/>
    <w:basedOn w:val="a"/>
    <w:link w:val="aa"/>
    <w:rsid w:val="003F58CE"/>
    <w:pPr>
      <w:spacing w:after="0"/>
    </w:pPr>
    <w:rPr>
      <w:rFonts w:ascii="Helvetica" w:hAnsi="Helvetica"/>
      <w:sz w:val="18"/>
      <w:szCs w:val="18"/>
    </w:rPr>
  </w:style>
  <w:style w:type="paragraph" w:styleId="ab">
    <w:name w:val="footer"/>
    <w:basedOn w:val="ac"/>
    <w:rsid w:val="003F58CE"/>
    <w:pPr>
      <w:jc w:val="center"/>
    </w:pPr>
    <w:rPr>
      <w:i/>
    </w:rPr>
  </w:style>
  <w:style w:type="paragraph" w:styleId="ac">
    <w:name w:val="header"/>
    <w:link w:val="ad"/>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rsid w:val="003F58CE"/>
    <w:pPr>
      <w:ind w:left="1418" w:hanging="1418"/>
    </w:pPr>
  </w:style>
  <w:style w:type="character" w:styleId="ae">
    <w:name w:val="Hyperlink"/>
    <w:rsid w:val="003F58CE"/>
    <w:rPr>
      <w:color w:val="0000FF"/>
      <w:u w:val="single"/>
    </w:rPr>
  </w:style>
  <w:style w:type="character" w:styleId="af">
    <w:name w:val="annotation reference"/>
    <w:basedOn w:val="a0"/>
    <w:rsid w:val="003F58CE"/>
    <w:rPr>
      <w:sz w:val="16"/>
      <w:szCs w:val="16"/>
    </w:rPr>
  </w:style>
  <w:style w:type="table" w:styleId="af0">
    <w:name w:val="Table Grid"/>
    <w:basedOn w:val="a1"/>
    <w:qFormat/>
    <w:rsid w:val="003F58CE"/>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ad">
    <w:name w:val="页眉 字符"/>
    <w:link w:val="ac"/>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a8">
    <w:name w:val="文档结构图 字符"/>
    <w:basedOn w:val="a0"/>
    <w:link w:val="a7"/>
    <w:qFormat/>
    <w:rsid w:val="003F58CE"/>
    <w:rPr>
      <w:sz w:val="24"/>
      <w:szCs w:val="24"/>
      <w:lang w:eastAsia="en-US"/>
    </w:rPr>
  </w:style>
  <w:style w:type="character" w:customStyle="1" w:styleId="aa">
    <w:name w:val="批注框文本 字符"/>
    <w:basedOn w:val="a0"/>
    <w:link w:val="a9"/>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f1">
    <w:name w:val="List Paragraph"/>
    <w:basedOn w:val="a"/>
    <w:uiPriority w:val="34"/>
    <w:qFormat/>
    <w:rsid w:val="003F58CE"/>
    <w:pPr>
      <w:ind w:left="720"/>
      <w:contextualSpacing/>
    </w:pPr>
  </w:style>
  <w:style w:type="character" w:customStyle="1" w:styleId="a6">
    <w:name w:val="批注文字 字符"/>
    <w:basedOn w:val="a0"/>
    <w:link w:val="a4"/>
    <w:rsid w:val="003F58CE"/>
    <w:rPr>
      <w:lang w:eastAsia="en-US"/>
    </w:rPr>
  </w:style>
  <w:style w:type="character" w:customStyle="1" w:styleId="a5">
    <w:name w:val="批注主题 字符"/>
    <w:basedOn w:val="a6"/>
    <w:link w:val="a3"/>
    <w:semiHidden/>
    <w:rsid w:val="003F58CE"/>
    <w:rPr>
      <w:b/>
      <w:bCs/>
      <w:lang w:eastAsia="en-US"/>
    </w:rPr>
  </w:style>
  <w:style w:type="character" w:customStyle="1" w:styleId="10">
    <w:name w:val="未处理的提及1"/>
    <w:basedOn w:val="a0"/>
    <w:uiPriority w:val="99"/>
    <w:semiHidden/>
    <w:unhideWhenUsed/>
    <w:rsid w:val="003F58CE"/>
    <w:rPr>
      <w:color w:val="605E5C"/>
      <w:shd w:val="clear" w:color="auto" w:fill="E1DFDD"/>
    </w:rPr>
  </w:style>
  <w:style w:type="paragraph" w:styleId="af2">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34D0D2D5-7268-4165-ABE2-965761820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4</Pages>
  <Words>1323</Words>
  <Characters>7542</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OPPO</cp:lastModifiedBy>
  <cp:revision>5</cp:revision>
  <dcterms:created xsi:type="dcterms:W3CDTF">2020-04-21T07:13:00Z</dcterms:created>
  <dcterms:modified xsi:type="dcterms:W3CDTF">2020-04-2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ies>
</file>